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7D3BFB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7D3BFB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7D3BFB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7D3BFB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7D3BF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7T08:50:00Z</dcterms:modified>
</cp:coreProperties>
</file>